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X5500d062c2e207d7526e4ea1e5e2a6ee2799554"/>
    <w:p>
      <w:pPr>
        <w:pStyle w:val="Heading1"/>
      </w:pPr>
      <w:r>
        <w:t xml:space="preserve">Internship Application Letter: Economist Internship Opportunity in Buenos Aires, Argent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Company Name]</w:t>
      </w:r>
      <w:r>
        <w:br/>
      </w:r>
      <w:r>
        <w:rPr>
          <w:bCs/>
          <w:b/>
        </w:rPr>
        <w:t xml:space="preserve">Address:</w:t>
      </w:r>
      <w:r>
        <w:t xml:space="preserve"> </w:t>
      </w:r>
      <w:r>
        <w:t xml:space="preserve">[Company Address], Buenos Aires, Argentina</w:t>
      </w:r>
    </w:p>
    <w:p>
      <w:pPr>
        <w:pStyle w:val="BodyText"/>
      </w:pPr>
      <w:r>
        <w:t xml:space="preserve">Dear Hiring Manager,</w:t>
      </w:r>
    </w:p>
    <w:p>
      <w:pPr>
        <w:pStyle w:val="BodyText"/>
      </w:pPr>
      <w:r>
        <w:t xml:space="preserve">I am writing to express my enthusiastic interest in the Economist Internship position at [Company Name] in Buenos Aires, Argentina, as advertised on [Platform where job was posted]. As a highly motivated economics student deeply committed to understanding and contributing to the dynamic economic landscape of Argentina, I am confident that my academic background, analytical skills, and passion for addressing the unique challenges facing Buenos Aires will make me a valuable asset to your team. This Internship Application Letter represents not just an application, but a sincere commitment to learning from and contributing to the vibrant economic ecosystem of Argentina's capital city.</w:t>
      </w:r>
    </w:p>
    <w:p>
      <w:pPr>
        <w:pStyle w:val="BodyText"/>
      </w:pPr>
      <w:r>
        <w:t xml:space="preserve">Buenos Aires stands as the undisputed economic, financial, and intellectual epicenter of Argentina. Its complex interplay of historical legacy, current macroeconomic realities – including persistent inflationary pressures and currency dynamics – alongside a thriving entrepreneurial spirit in neighborhoods like Palermo and Puerto Madero makes it a compelling laboratory for economic analysis. I have long admired how Buenos Aires navigates the intricate balance between global integration and domestic policy challenges. My academic journey at [Your University Name] has been intentionally focused on equipping me with the tools necessary to engage meaningfully with this context. My coursework in Advanced Macroeconomics, Econometrics (using STATA and R), Development Economics, and Latin American Economic Policy has provided a robust theoretical foundation. However, it is my active engagement with Argentina's specific economic narratives that truly fuels my dedication.</w:t>
      </w:r>
    </w:p>
    <w:p>
      <w:pPr>
        <w:pStyle w:val="BodyText"/>
      </w:pPr>
      <w:r>
        <w:t xml:space="preserve">I have immersed myself in the Argentine economic discourse through rigorous academic study and practical application. For instance, in my capstone project titled "Assessing the Impact of Exchange Rate Volatility on Small Manufacturing Firms in Buenos Aires Province," I analyzed real-time data from the Central Bank of Argentina (BCRA) and INDEC reports to model how currency fluctuations affect local business resilience. This involved navigating complex datasets often plagued by methodology shifts – a reality familiar to any economist working within Argentina's current statistical environment. I also actively participated in the [University] Latin American Economics Society, where we organized a seminar series on "Inflation Dynamics and Social Policy in Modern Argentina," featuring guest speakers from CONICET and the Universidad de Buenos Aires (UBA). These experiences solidified my understanding that effective economic analysis in Argentina requires not only quantitative rigor but also deep contextual awareness of local institutions, cultural nuances, and historical policy trajectories.</w:t>
      </w:r>
    </w:p>
    <w:p>
      <w:pPr>
        <w:pStyle w:val="BodyText"/>
      </w:pPr>
      <w:r>
        <w:t xml:space="preserve">The specific work of [Company Name] resonates profoundly with my aspirations. I have closely followed your recent publication on "Optimizing Export Strategies for Argentine Agribusiness Amidst Global Supply Chain Shifts" (or reference a specific project/analysis if possible). The methodological approach you employed – integrating granular regional data with global trade models – aligns perfectly with the skills I am eager to develop under your mentorship. Your commitment to producing actionable research that informs policy and business decisions in the Argentine market is exactly the kind of impactful work I aspire to contribute to. The opportunity to learn directly from economists at [Company Name], who navigate the complexities of Argentina's economy daily, would be invaluable for my professional growth as a future Economist.</w:t>
      </w:r>
    </w:p>
    <w:p>
      <w:pPr>
        <w:pStyle w:val="BodyText"/>
      </w:pPr>
      <w:r>
        <w:t xml:space="preserve">My technical proficiency complements my theoretical understanding. I am fluent in Spanish (C1 level, native speaker) and proficient in English (C1), enabling seamless communication within the Argentine business environment and with international partners. I am adept at data collection from diverse sources including the BCRA, INDEC, World Bank DataBank, and national statistical surveys. My experience with STATA for regression analysis, R for data visualization (creating interactive plots of inflation trends across Argentine provinces), and Python for data scraping has prepared me to handle the analytical demands of an Economist internship. Furthermore, I possess strong written communication skills honed through academic papers and a contributing role as a research assistant on a project analyzing regional economic disparities in Argentina.</w:t>
      </w:r>
    </w:p>
    <w:p>
      <w:pPr>
        <w:pStyle w:val="BodyText"/>
      </w:pPr>
      <w:r>
        <w:t xml:space="preserve">What truly sets my application apart is my deep connection to the Argentine context and my unwavering commitment to understanding it from within. I have spent significant time living and studying in Buenos Aires during [Mention specific program, e.g., a semester abroad, language immersion], allowing me to experience firsthand the economic rhythms of neighborhoods like San Telmo and Recoleta, observe small business operations amidst current challenges, and engage with local communities. This is not merely academic interest; it's a lived understanding of the human impact behind economic statistics – from the entrepreneur in La Boca managing dual currency transactions to the family navigating price increases in a neighborhood market (mercado de barrio). I am driven to contribute solutions grounded in this reality.</w:t>
      </w:r>
    </w:p>
    <w:p>
      <w:pPr>
        <w:pStyle w:val="BodyText"/>
      </w:pPr>
      <w:r>
        <w:t xml:space="preserve">I am particularly eager about the prospect of contributing to [Company Name]'s work within the unique environment of Buenos Aires, Argentina. The city's energy, its intellectual vibrancy at institutions like UBA and Fundación Mediterránea, and its constant adaptation to economic shifts present an unparalleled learning ground for an aspiring Economist. I am confident that my blend of technical skills, contextual understanding of Argentina's economy, language abilities, and genuine passion for Buenos Aires as the heart of the nation's economic life will allow me to quickly become a productive member of your team.</w:t>
      </w:r>
    </w:p>
    <w:p>
      <w:pPr>
        <w:pStyle w:val="BodyText"/>
      </w:pPr>
      <w:r>
        <w:t xml:space="preserve">I am incredibly eager about the possibility of bringing my dedication to rigorous economic analysis and my deep respect for Argentina's complex economic journey to [Company Name]. My resume, attached for your review, provides further detail on my qualifications. I am available for an interview at your earliest convenience and can be reached via email at [Your Email] or phone at [Your Phone Number]. Thank you for considering my application. I look forward to the possibility of discussing how my skills and passion align with the needs of your esteemed organization in Buenos Aires, Argentina.</w:t>
      </w:r>
    </w:p>
    <w:p>
      <w:pPr>
        <w:pStyle w:val="BodyText"/>
      </w:pPr>
      <w:r>
        <w:t xml:space="preserve">Sincerely,</w:t>
      </w:r>
    </w:p>
    <w:p>
      <w:pPr>
        <w:pStyle w:val="BodyText"/>
      </w:pPr>
      <w:r>
        <w:t xml:space="preserve">[Your Full Name]</w:t>
      </w:r>
    </w:p>
    <w:p>
      <w:pPr>
        <w:pStyle w:val="BodyText"/>
      </w:pPr>
      <w:r>
        <w:t xml:space="preserve">[Your University Name], [Degree Program], Expected Graduation: [Month, Year]</w:t>
      </w:r>
    </w:p>
    <w:p>
      <w:pPr>
        <w:pStyle w:val="BodyText"/>
      </w:pPr>
      <w:r>
        <w:t xml:space="preserve">[City, Country] | [Your Email] | [Your Phone Number] | [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5-12-10T06:28:55Z</dcterms:created>
  <dcterms:modified xsi:type="dcterms:W3CDTF">2025-12-10T06:28:55Z</dcterms:modified>
</cp:coreProperties>
</file>

<file path=docProps/custom.xml><?xml version="1.0" encoding="utf-8"?>
<Properties xmlns="http://schemas.openxmlformats.org/officeDocument/2006/custom-properties" xmlns:vt="http://schemas.openxmlformats.org/officeDocument/2006/docPropsVTypes"/>
</file>